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ptometrist</w:t>
      </w:r>
    </w:p>
    <w:bookmarkStart w:id="21"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Recruitment Team</w:t>
      </w:r>
      <w:r>
        <w:br/>
      </w:r>
      <w:r>
        <w:t xml:space="preserve">[Company Name]</w:t>
      </w:r>
      <w:r>
        <w:br/>
      </w:r>
      <w:r>
        <w:t xml:space="preserve">[Company Address]</w:t>
      </w:r>
      <w:r>
        <w:br/>
      </w:r>
      <w:r>
        <w:t xml:space="preserve">Sri Lanka Colombo</w:t>
      </w:r>
    </w:p>
    <w:bookmarkStart w:id="20" w:name="X110ba6de96b06001bd616e2d855a42e95f63d85"/>
    <w:p>
      <w:pPr>
        <w:pStyle w:val="Heading2"/>
      </w:pPr>
      <w:r>
        <w:t xml:space="preserve">Subject: Application for Optometrist Position in Sri Lanka Colombo</w:t>
      </w:r>
    </w:p>
    <w:p>
      <w:pPr>
        <w:pStyle w:val="FirstParagraph"/>
      </w:pPr>
      <w:r>
        <w:t xml:space="preserve">Dear Hiring Manager,</w:t>
      </w:r>
    </w:p>
    <w:p>
      <w:pPr>
        <w:pStyle w:val="BodyText"/>
      </w:pPr>
      <w:r>
        <w:t xml:space="preserve">I am writing to express my interest in the Optometrist position at your esteemed organization, located in Sri Lanka Colombo. With a strong academic background, hands-on experience in eye care, and a deep commitment to improving public health, I am eager to contribute my skills and expertise to your team. The opportunity to work as an Optometrist in Sri Lanka Colombo aligns perfectly with my professional goals and passion for community-oriented healthcare.</w:t>
      </w:r>
    </w:p>
    <w:p>
      <w:pPr>
        <w:pStyle w:val="BodyText"/>
      </w:pPr>
      <w:r>
        <w:t xml:space="preserve">As a qualified Optometrist with [X years] of experience, I have developed a comprehensive understanding of eye health management, including diagnosing and treating visual impairments, prescribing corrective lenses, and conducting routine eye exams. My work in Sri Lanka Colombo has allowed me to engage with diverse patient populations, addressing both common and complex ocular conditions. This experience has reinforced my belief that Optometrists play a critical role in early detection of systemic diseases such as diabetes and hypertension through eye examinations, which is especially vital in the healthcare landscape of Sri Lanka Colombo.</w:t>
      </w:r>
    </w:p>
    <w:p>
      <w:pPr>
        <w:pStyle w:val="BodyText"/>
      </w:pPr>
      <w:r>
        <w:t xml:space="preserve">One of my core strengths lies in patient-centered care. I prioritize building trust with patients by offering personalized treatment plans while maintaining clear communication. In Sri Lanka Colombo, where access to specialized healthcare services can vary, I have focused on providing affordable and accessible eye care solutions. For instance, during my tenure at [Previous Clinic/Hospital Name], I led initiatives to conduct free eye screening camps in underserved communities across Colombo, identifying over 500 cases of treatable vision problems. This experience not only honed my clinical skills but also deepened my understanding of the unique challenges faced by patients in this region.</w:t>
      </w:r>
    </w:p>
    <w:p>
      <w:pPr>
        <w:pStyle w:val="BodyText"/>
      </w:pPr>
      <w:r>
        <w:t xml:space="preserve">The role of an Optometrist in Sri Lanka Colombo requires a blend of technical precision and cultural sensitivity. I have consistently demonstrated this balance by adapting my approach to meet the needs of patients from various socio-economic backgrounds. Whether working in urban clinics or rural outreach programs, I ensure that my services are inclusive and equitable. My ability to communicate effectively in both English and Sinhala has been instrumental in bridging gaps between patients and healthcare providers, fostering a sense of belonging and trust.</w:t>
      </w:r>
    </w:p>
    <w:p>
      <w:pPr>
        <w:pStyle w:val="BodyText"/>
      </w:pPr>
      <w:r>
        <w:t xml:space="preserve">Furthermore, I am well-versed in the latest advancements in optometric technology. From digital retinal imaging to advanced spectacle prescriptions, I stay updated through continuous professional development. In Sri Lanka Colombo, where the demand for modern eye care solutions is growing rapidly, I have actively participated in workshops and seminars organized by institutions such as the [Sri Lanka College of Optometrists]. These experiences have equipped me with cutting-edge knowledge to deliver high-quality care to patients.</w:t>
      </w:r>
    </w:p>
    <w:p>
      <w:pPr>
        <w:pStyle w:val="BodyText"/>
      </w:pPr>
      <w:r>
        <w:t xml:space="preserve">My motivation as an Optometrist stems from a desire to make a tangible difference in people's lives. I am particularly drawn to the opportunity of working in Sri Lanka Colombo because of its dynamic healthcare environment and the potential to contribute to public health initiatives. The region's growing population and increasing prevalence of eye-related conditions, such as myopia and cataracts, present a critical need for skilled professionals like myself. I am confident that my dedication to excellence and innovative approach will add value to your organization.</w:t>
      </w:r>
    </w:p>
    <w:p>
      <w:pPr>
        <w:pStyle w:val="BodyText"/>
      </w:pPr>
      <w:r>
        <w:t xml:space="preserve">What sets me apart is my ability to combine clinical expertise with a compassionate demeanor. Patients often leave our consultations not only with improved vision but also with a renewed sense of confidence in their overall health. This holistic approach is especially important in Sri Lanka Colombo, where many individuals may not have regular access to comprehensive healthcare services. By offering thorough eye exams and educating patients on preventive care, I aim to empower them to take control of their health.</w:t>
      </w:r>
    </w:p>
    <w:p>
      <w:pPr>
        <w:pStyle w:val="BodyText"/>
      </w:pPr>
      <w:r>
        <w:t xml:space="preserve">I am particularly impressed by your organization's commitment to [mention specific value or mission of the company, e.g., "innovative patient care" or "community outreach"]. As an Optometrist with a strong focus on community engagement and education, I believe my background in organizing eye health awareness programs aligns seamlessly with your objectives. For example, during my time at [Previous Workplace], I collaborated with local schools to implement vision screening programs, ensuring that children received timely interventions to address learning barriers caused by undiagnosed visual impairments.</w:t>
      </w:r>
    </w:p>
    <w:p>
      <w:pPr>
        <w:pStyle w:val="BodyText"/>
      </w:pPr>
      <w:r>
        <w:t xml:space="preserve">Finally, I am excited about the possibility of joining a team that values professional growth and collaboration. Sri Lanka Colombo is a vibrant hub for healthcare innovation, and I am eager to contribute my skills while learning from experienced colleagues. My goal is to work alongside your team to enhance the quality of eye care services available in the region, ensuring that every patient receives the attention they deserve.</w:t>
      </w:r>
    </w:p>
    <w:p>
      <w:pPr>
        <w:pStyle w:val="BodyText"/>
      </w:pPr>
      <w:r>
        <w:t xml:space="preserve">Thank you for considering my application. I would be delighted to discuss how my background and aspirations align with your organization's vision. Please feel free to contact me at [Your Phone Number] or [Your Email Address] at your earliest convenience. I look forward to the opportunity to contribute as an Optometrist in Sri Lanka Colombo.</w:t>
      </w:r>
    </w:p>
    <w:p>
      <w:pPr>
        <w:pStyle w:val="BodyText"/>
      </w:pPr>
      <w:r>
        <w:t xml:space="preserve">Sincerely,</w:t>
      </w:r>
      <w:r>
        <w:br/>
      </w:r>
      <w:r>
        <w:t xml:space="preserve">[Your Full Name]</w:t>
      </w:r>
      <w:r>
        <w:br/>
      </w:r>
      <w:r>
        <w:t xml:space="preserve">[Your Contact Inform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ptometrist</dc:title>
  <dc:creator/>
  <dc:language>en</dc:language>
  <cp:keywords/>
  <dcterms:created xsi:type="dcterms:W3CDTF">2025-12-10T18:16:24Z</dcterms:created>
  <dcterms:modified xsi:type="dcterms:W3CDTF">2025-12-10T18:16:24Z</dcterms:modified>
</cp:coreProperties>
</file>

<file path=docProps/custom.xml><?xml version="1.0" encoding="utf-8"?>
<Properties xmlns="http://schemas.openxmlformats.org/officeDocument/2006/custom-properties" xmlns:vt="http://schemas.openxmlformats.org/officeDocument/2006/docPropsVTypes"/>
</file>